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08563BB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prevent iris recognition </w:t>
      </w:r>
      <w:r w:rsidR="00AA56CE">
        <w:rPr>
          <w:rFonts w:ascii="Times New Roman" w:hAnsi="Times New Roman" w:cs="Times New Roman"/>
          <w:szCs w:val="24"/>
        </w:rPr>
        <w:t>from use 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parks and stadiums, transit stations, boa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5BBEB5F5"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F17DBF">
        <w:rPr>
          <w:rFonts w:ascii="Times New Roman" w:hAnsi="Times New Roman" w:cs="Times New Roman"/>
          <w:szCs w:val="24"/>
        </w:rPr>
        <w:t xml:space="preserve">public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AC0FFD5" w:rsidR="00F90EA8" w:rsidRPr="00BD452C" w:rsidRDefault="00EF21C6" w:rsidP="00F90EA8">
            <w:pPr>
              <w:spacing w:before="120" w:after="0" w:line="480" w:lineRule="auto"/>
              <w:jc w:val="both"/>
              <w:rPr>
                <w:rFonts w:ascii="Times New Roman" w:eastAsiaTheme="minorEastAsia" w:hAnsi="Times New Roman" w:cs="Times New Roman"/>
              </w:rPr>
            </w:pPr>
            <w:r w:rsidRPr="00EF21C6">
              <w:rPr>
                <w:rFonts w:ascii="Times New Roman" w:eastAsiaTheme="minorEastAsia" w:hAnsi="Times New Roman" w:cs="Times New Roman"/>
              </w:rPr>
              <w:t xml:space="preserve">The purpose of this thesis is to study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pertinent to iris acquisition and propose a solution that significantly extends the capture volume while being scalable and have real-time performance.   The goal is not to solve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for a general optical imaging system, but rather a solution that is optimized for the set of constraints and freedoms unique to iris acquisition.</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4A9FF06E"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4D77696"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B64A953"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hyperlink w:anchor="_Appendix_C.1_Distribution" w:history="1">
        <w:r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Pr="008730F5">
        <w:rPr>
          <w:rFonts w:ascii="Times New Roman" w:hAnsi="Times New Roman" w:cs="Times New Roman"/>
        </w:rPr>
        <w:t>.</w:t>
      </w:r>
    </w:p>
    <w:p w14:paraId="42F8CE8B" w14:textId="58756A1D"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B74C649"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368"/>
        <w:tblOverlap w:val="never"/>
        <w:tblW w:w="0" w:type="auto"/>
        <w:tblLook w:val="04A0" w:firstRow="1" w:lastRow="0" w:firstColumn="1" w:lastColumn="0" w:noHBand="0" w:noVBand="1"/>
      </w:tblPr>
      <w:tblGrid>
        <w:gridCol w:w="8640"/>
      </w:tblGrid>
      <w:tr w:rsidR="00A92291" w14:paraId="3DCCA825" w14:textId="77777777" w:rsidTr="00B850A8">
        <w:tc>
          <w:tcPr>
            <w:tcW w:w="8640" w:type="dxa"/>
          </w:tcPr>
          <w:p w14:paraId="63AB4D98" w14:textId="77777777" w:rsidR="00A92291" w:rsidRDefault="00A92291" w:rsidP="00B850A8">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B850A8">
        <w:tc>
          <w:tcPr>
            <w:tcW w:w="8640" w:type="dxa"/>
          </w:tcPr>
          <w:p w14:paraId="6F5B6ACE"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4FDE81F"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BBEA1F0"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w:t>
      </w:r>
      <w:r w:rsidRPr="00B34987">
        <w:rPr>
          <w:rFonts w:ascii="Times New Roman" w:hAnsi="Times New Roman" w:cs="Times New Roman"/>
        </w:rPr>
        <w:lastRenderedPageBreak/>
        <w:t>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B850A8">
      <w:pPr>
        <w:spacing w:after="0"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7B574242"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181"/>
        <w:tblOverlap w:val="never"/>
        <w:tblW w:w="0" w:type="auto"/>
        <w:tblLook w:val="04A0" w:firstRow="1" w:lastRow="0" w:firstColumn="1" w:lastColumn="0" w:noHBand="0" w:noVBand="1"/>
      </w:tblPr>
      <w:tblGrid>
        <w:gridCol w:w="8640"/>
      </w:tblGrid>
      <w:tr w:rsidR="00A92291" w14:paraId="2D1226E7" w14:textId="77777777" w:rsidTr="00B850A8">
        <w:tc>
          <w:tcPr>
            <w:tcW w:w="8640" w:type="dxa"/>
          </w:tcPr>
          <w:p w14:paraId="4D075344" w14:textId="77777777" w:rsidR="00A92291" w:rsidRDefault="00A92291" w:rsidP="00B850A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B850A8">
        <w:tc>
          <w:tcPr>
            <w:tcW w:w="8640" w:type="dxa"/>
          </w:tcPr>
          <w:p w14:paraId="2C6B4589"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5B060A9C"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173D2B1"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4F1140"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9"/>
            <w:bookmarkEnd w:id="10"/>
            <w:bookmarkEnd w:id="11"/>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5990DF3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4F1140"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9A8E45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costly due to the </w:t>
      </w:r>
      <w:r w:rsidR="00B850A8" w:rsidRPr="00491CDC">
        <w:rPr>
          <w:rFonts w:ascii="Times New Roman" w:hAnsi="Times New Roman" w:cs="Times New Roman"/>
        </w:rPr>
        <w:lastRenderedPageBreak/>
        <w:t>use of larger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B850A8" w:rsidRPr="00491CDC">
        <w:rPr>
          <w:rFonts w:ascii="Times New Roman" w:hAnsi="Times New Roman" w:cs="Times New Roman"/>
        </w:rPr>
        <w:t xml:space="preserve"> for the next generation iris recognition systems.</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4"/>
            <w:bookmarkEnd w:id="15"/>
          </w:p>
        </w:tc>
      </w:tr>
    </w:tbl>
    <w:tbl>
      <w:tblPr>
        <w:tblpPr w:leftFromText="187" w:rightFromText="187" w:topFromText="288" w:vertAnchor="text" w:horzAnchor="margin" w:tblpY="6304"/>
        <w:tblOverlap w:val="never"/>
        <w:tblW w:w="0" w:type="auto"/>
        <w:tblLook w:val="04A0" w:firstRow="1" w:lastRow="0" w:firstColumn="1" w:lastColumn="0" w:noHBand="0" w:noVBand="1"/>
      </w:tblPr>
      <w:tblGrid>
        <w:gridCol w:w="8640"/>
      </w:tblGrid>
      <w:tr w:rsidR="005D5B9F" w14:paraId="467498D4" w14:textId="77777777" w:rsidTr="003C2E69">
        <w:tc>
          <w:tcPr>
            <w:tcW w:w="8640" w:type="dxa"/>
          </w:tcPr>
          <w:p w14:paraId="3B2CF30A" w14:textId="77777777" w:rsidR="005D5B9F" w:rsidRDefault="005D5B9F" w:rsidP="003C2E69">
            <w:pPr>
              <w:spacing w:after="0" w:line="240" w:lineRule="auto"/>
              <w:jc w:val="center"/>
              <w:rPr>
                <w:sz w:val="24"/>
                <w:szCs w:val="24"/>
              </w:rPr>
            </w:pPr>
            <w:r>
              <w:rPr>
                <w:noProof/>
              </w:rPr>
              <w:lastRenderedPageBreak/>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3C2E69">
        <w:tc>
          <w:tcPr>
            <w:tcW w:w="8640" w:type="dxa"/>
          </w:tcPr>
          <w:p w14:paraId="0217E0D3" w14:textId="5EC4790A" w:rsidR="005D5B9F" w:rsidRPr="00A721FD" w:rsidRDefault="005D5B9F" w:rsidP="003C2E69">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w:t>
            </w:r>
            <w:r w:rsidR="00F768F7">
              <w:rPr>
                <w:rFonts w:ascii="Times New Roman" w:hAnsi="Times New Roman" w:cs="Times New Roman"/>
              </w:rPr>
              <w:t xml:space="preserve"> </w:t>
            </w:r>
            <w:r w:rsidRPr="00AF0E7F">
              <w:rPr>
                <w:rFonts w:ascii="Times New Roman" w:hAnsi="Times New Roman" w:cs="Times New Roman"/>
              </w:rPr>
              <w:t>of</w:t>
            </w:r>
            <w:r w:rsidR="00F768F7">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3C2E6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663FC7ED"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17"/>
            <w:bookmarkEnd w:id="18"/>
          </w:p>
        </w:tc>
      </w:tr>
    </w:tbl>
    <w:p w14:paraId="2656A54D" w14:textId="682C0D63" w:rsidR="00AF0E7F" w:rsidRDefault="004F1140"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283"/>
        <w:tblOverlap w:val="never"/>
        <w:tblW w:w="0" w:type="auto"/>
        <w:tblLook w:val="04A0" w:firstRow="1" w:lastRow="0" w:firstColumn="1" w:lastColumn="0" w:noHBand="0" w:noVBand="1"/>
      </w:tblPr>
      <w:tblGrid>
        <w:gridCol w:w="8640"/>
      </w:tblGrid>
      <w:tr w:rsidR="00ED6099" w14:paraId="6C6F7012" w14:textId="77777777" w:rsidTr="00ED6099">
        <w:tc>
          <w:tcPr>
            <w:tcW w:w="8640" w:type="dxa"/>
          </w:tcPr>
          <w:p w14:paraId="0A9E0D43" w14:textId="77777777" w:rsidR="00ED6099" w:rsidRDefault="00ED6099" w:rsidP="00ED6099">
            <w:pPr>
              <w:spacing w:after="0" w:line="240" w:lineRule="auto"/>
              <w:jc w:val="center"/>
              <w:rPr>
                <w:sz w:val="24"/>
                <w:szCs w:val="24"/>
              </w:rPr>
            </w:pPr>
            <w:r>
              <w:rPr>
                <w:noProof/>
              </w:rPr>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ED6099">
        <w:tc>
          <w:tcPr>
            <w:tcW w:w="8640" w:type="dxa"/>
          </w:tcPr>
          <w:p w14:paraId="0A2B4D3E" w14:textId="6C589508" w:rsidR="00ED6099" w:rsidRPr="00A721FD" w:rsidRDefault="00ED6099" w:rsidP="00ED6099">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 xml:space="preserve">field vs. system </w:t>
            </w:r>
            <w:bookmarkStart w:id="20" w:name="_GoBack"/>
            <w:bookmarkEnd w:id="20"/>
            <w:r>
              <w:rPr>
                <w:rFonts w:ascii="Times New Roman" w:hAnsi="Times New Roman" w:cs="Times New Roman"/>
              </w:rPr>
              <w:t>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ED609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lastRenderedPageBreak/>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0C26DB77"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4F1140"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0462EDED" w14:textId="6EA923A9"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 xml:space="preserve">Various state-of-the-art techniques </w:t>
      </w:r>
      <w:r w:rsidRPr="00027FE4">
        <w:rPr>
          <w:rFonts w:ascii="Times New Roman" w:hAnsi="Times New Roman" w:cs="Times New Roman"/>
        </w:rPr>
        <w:lastRenderedPageBreak/>
        <w:t>for increasing the capture volume for iris acquisition along with their advantages and limitations are discussed in Chapter 2.</w:t>
      </w:r>
    </w:p>
    <w:tbl>
      <w:tblPr>
        <w:tblpPr w:leftFromText="180" w:rightFromText="180" w:vertAnchor="text" w:horzAnchor="margin" w:tblpY="430"/>
        <w:tblOverlap w:val="never"/>
        <w:tblW w:w="0" w:type="auto"/>
        <w:tblLook w:val="04A0" w:firstRow="1" w:lastRow="0" w:firstColumn="1" w:lastColumn="0" w:noHBand="0" w:noVBand="1"/>
      </w:tblPr>
      <w:tblGrid>
        <w:gridCol w:w="8640"/>
      </w:tblGrid>
      <w:tr w:rsidR="00DF1609" w14:paraId="7BCE09E3" w14:textId="77777777" w:rsidTr="00DF1609">
        <w:tc>
          <w:tcPr>
            <w:tcW w:w="8640" w:type="dxa"/>
          </w:tcPr>
          <w:p w14:paraId="2DDC69A7" w14:textId="77777777" w:rsidR="00DF1609" w:rsidRDefault="00DF1609" w:rsidP="00DF1609">
            <w:pPr>
              <w:spacing w:after="0" w:line="240" w:lineRule="auto"/>
              <w:jc w:val="center"/>
              <w:rPr>
                <w:sz w:val="24"/>
                <w:szCs w:val="24"/>
              </w:rPr>
            </w:pPr>
            <w:r>
              <w:rPr>
                <w:noProof/>
              </w:rPr>
              <w:drawing>
                <wp:inline distT="0" distB="0" distL="0" distR="0" wp14:anchorId="6228F1C0" wp14:editId="57CF48B0">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DF1609" w14:paraId="589B8ACE" w14:textId="77777777" w:rsidTr="00DF1609">
        <w:tc>
          <w:tcPr>
            <w:tcW w:w="8640" w:type="dxa"/>
          </w:tcPr>
          <w:p w14:paraId="2A5E4656"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1"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1"/>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DBD0CA8"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29D7DFE5" w:rsidR="00C8507C" w:rsidRPr="00275628" w:rsidRDefault="00C8507C" w:rsidP="00ED6099">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xml:space="preserve">.  Scheimpflug cameras have also </w:t>
      </w:r>
      <w:r>
        <w:rPr>
          <w:rFonts w:ascii="Times New Roman" w:hAnsi="Times New Roman" w:cs="Times New Roman"/>
        </w:rPr>
        <w:lastRenderedPageBreak/>
        <w:t>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76"/>
        <w:tblOverlap w:val="never"/>
        <w:tblW w:w="0" w:type="auto"/>
        <w:tblLook w:val="04A0" w:firstRow="1" w:lastRow="0" w:firstColumn="1" w:lastColumn="0" w:noHBand="0" w:noVBand="1"/>
      </w:tblPr>
      <w:tblGrid>
        <w:gridCol w:w="8640"/>
      </w:tblGrid>
      <w:tr w:rsidR="00DF1609" w14:paraId="644B7B79" w14:textId="77777777" w:rsidTr="00DF1609">
        <w:tc>
          <w:tcPr>
            <w:tcW w:w="8640" w:type="dxa"/>
          </w:tcPr>
          <w:p w14:paraId="36FEB3FB" w14:textId="77777777" w:rsidR="00DF1609" w:rsidRDefault="00DF1609" w:rsidP="00DF1609">
            <w:pPr>
              <w:spacing w:after="0" w:line="240" w:lineRule="auto"/>
              <w:jc w:val="center"/>
              <w:rPr>
                <w:sz w:val="24"/>
                <w:szCs w:val="24"/>
              </w:rPr>
            </w:pPr>
            <w:r>
              <w:rPr>
                <w:noProof/>
              </w:rPr>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DF1609">
        <w:tc>
          <w:tcPr>
            <w:tcW w:w="8640" w:type="dxa"/>
          </w:tcPr>
          <w:p w14:paraId="3ECCC240"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461CDFC5" w:rsidR="00275628" w:rsidRPr="00843217" w:rsidRDefault="00972F51" w:rsidP="00ED6099">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lastRenderedPageBreak/>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383F606C"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23" w:name="_Toc387928527"/>
      <w:r w:rsidRPr="00FE3EA1">
        <w:rPr>
          <w:rFonts w:ascii="Times New Roman" w:hAnsi="Times New Roman" w:cs="Times New Roman"/>
          <w:b/>
          <w:color w:val="auto"/>
          <w:sz w:val="22"/>
          <w:szCs w:val="22"/>
        </w:rPr>
        <w:t>2.1 State-of-the-art large standoff iris acquisition</w:t>
      </w:r>
      <w:bookmarkEnd w:id="23"/>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2B30CE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4" w:name="OLE_LINK1"/>
            <w:bookmarkStart w:id="25"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6"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6"/>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4"/>
    <w:bookmarkEnd w:id="25"/>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7" w:name="Figure_3_2"/>
            <w:r w:rsidRPr="0023292A">
              <w:rPr>
                <w:rFonts w:ascii="Times New Roman" w:hAnsi="Times New Roman" w:cs="Times New Roman"/>
                <w:b/>
                <w:color w:val="C00000"/>
              </w:rPr>
              <w:t>Figure 3.2</w:t>
            </w:r>
            <w:bookmarkEnd w:id="27"/>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4F1140"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8"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8"/>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4F1140"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4F1140"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9"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9"/>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4F1140"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30" w:name="NumberRef5334240198"/>
        <w:bookmarkStart w:id="31" w:name="NumberRef5795186162"/>
        <w:bookmarkStart w:id="32" w:name="NumberRef9495566487"/>
        <w:bookmarkStart w:id="33" w:name="NumberRef3640186787"/>
        <w:bookmarkStart w:id="34"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30"/>
            <w:bookmarkEnd w:id="31"/>
            <w:bookmarkEnd w:id="32"/>
            <w:bookmarkEnd w:id="33"/>
            <w:bookmarkEnd w:id="34"/>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4F1140"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4F1140"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35"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5"/>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4F1140"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6"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6"/>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4F1140"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4F1140"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7"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4F1140"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4F114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8" w:name="NumberRef7747400999"/>
        <w:bookmarkStart w:id="39"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4F1140"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40" w:name="NumberRef2895624638"/>
        <w:bookmarkStart w:id="41"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4F114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2" w:name="NumberRef2439313531"/>
        <w:bookmarkStart w:id="43" w:name="NumberRef5338730812"/>
        <w:bookmarkStart w:id="44"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4F1140"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4F1140"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5"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6"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6"/>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4F1140"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7" w:name="NumberRef535045266"/>
        <w:bookmarkStart w:id="48" w:name="NumberRef5891630054"/>
        <w:bookmarkStart w:id="49" w:name="NumberRef6951155066"/>
        <w:bookmarkStart w:id="50"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bookmarkEnd w:id="49"/>
            <w:bookmarkEnd w:id="50"/>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4F114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4F1140"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4F114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4F1140"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4F1140"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1"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4F1140"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2" w:name="NumberRef8144900203"/>
        <w:bookmarkStart w:id="53" w:name="NumberRef453527570"/>
        <w:bookmarkStart w:id="54" w:name="NumberRef8298016191"/>
        <w:bookmarkStart w:id="55"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bookmarkEnd w:id="53"/>
            <w:bookmarkEnd w:id="54"/>
            <w:bookmarkEnd w:id="55"/>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6"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6"/>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4F1140"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7" w:name="NumberRef4140326977"/>
        <w:bookmarkStart w:id="58"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4F1140"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9"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4F114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0"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4F1140"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t>Figure 3.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4F1140"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4F1140"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2"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4F114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3"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4"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64"/>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4F1140"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5"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4F1140"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6" w:name="NumberRef4687001109"/>
        <w:bookmarkStart w:id="67" w:name="NumberRef8626193404"/>
        <w:bookmarkStart w:id="68"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bookmarkEnd w:id="67"/>
            <w:bookmarkEnd w:id="68"/>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4F1140"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9"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4F1140"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70" w:name="NumberRef187583566"/>
        <w:bookmarkStart w:id="71"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4F1140"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2" w:name="NumberRef739533305"/>
        <w:bookmarkStart w:id="73" w:name="NumberRef1054526567"/>
        <w:bookmarkStart w:id="74" w:name="NumberRef3316944242"/>
        <w:bookmarkStart w:id="75" w:name="NumberRef1282498837"/>
        <w:bookmarkStart w:id="76" w:name="NumberRef9619531631"/>
        <w:bookmarkStart w:id="77" w:name="NumberRef8714458346"/>
        <w:bookmarkStart w:id="78" w:name="NumberRef562368631"/>
        <w:bookmarkStart w:id="79" w:name="NumberRef7671116590"/>
        <w:bookmarkStart w:id="80"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2"/>
            <w:bookmarkEnd w:id="73"/>
            <w:bookmarkEnd w:id="74"/>
            <w:bookmarkEnd w:id="75"/>
            <w:bookmarkEnd w:id="76"/>
            <w:bookmarkEnd w:id="77"/>
            <w:bookmarkEnd w:id="78"/>
            <w:bookmarkEnd w:id="79"/>
            <w:bookmarkEnd w:id="80"/>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4F1140"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4F1140"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4F1140"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4F114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4F1140"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81"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81"/>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82" w:name="Table_3_1"/>
            <w:r w:rsidRPr="00097C0A">
              <w:rPr>
                <w:rFonts w:ascii="Times New Roman" w:hAnsi="Times New Roman" w:cs="Times New Roman"/>
                <w:b/>
                <w:color w:val="0070C0"/>
              </w:rPr>
              <w:t>Table 3.1</w:t>
            </w:r>
            <w:bookmarkEnd w:id="82"/>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3"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3"/>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4F1140"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84" w:name="_3.7.2_Properties_of"/>
      <w:bookmarkEnd w:id="8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86" w:name="Figure_3_11"/>
            <w:r>
              <w:rPr>
                <w:rFonts w:ascii="Times New Roman" w:hAnsi="Times New Roman" w:cs="Times New Roman"/>
                <w:b/>
                <w:color w:val="C00000"/>
              </w:rPr>
              <w:t>Figure 3.11</w:t>
            </w:r>
            <w:bookmarkEnd w:id="8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7" w:name="Figure_3_12"/>
            <w:r>
              <w:rPr>
                <w:rFonts w:ascii="Times New Roman" w:hAnsi="Times New Roman" w:cs="Times New Roman"/>
                <w:b/>
                <w:color w:val="C00000"/>
              </w:rPr>
              <w:t>Figure 3.12</w:t>
            </w:r>
            <w:bookmarkEnd w:id="8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9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9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4F1140"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91" w:name="NumberRef5248684287"/>
      <w:bookmarkEnd w:id="91"/>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4F1140"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2"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3"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3"/>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4F1140"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4F1140"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2844802737"/>
        <w:bookmarkStart w:id="95"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bookmarkEnd w:id="95"/>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4F114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4F1140"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6"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7"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8"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4F114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9"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4F114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00" w:name="NumberRef9485710859"/>
        <w:bookmarkStart w:id="101" w:name="NumberRef6465871334"/>
        <w:bookmarkStart w:id="102"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bookmarkEnd w:id="101"/>
            <w:bookmarkEnd w:id="102"/>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3"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4F114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4" w:name="NumberRef9798293710"/>
        <w:bookmarkStart w:id="105" w:name="NumberRef4100732207"/>
        <w:bookmarkStart w:id="106"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7" w:name="NumberRef3009704947"/>
        <w:bookmarkStart w:id="108" w:name="NumberRef4013743401"/>
        <w:bookmarkStart w:id="109" w:name="NumberRef2782799602"/>
        <w:bookmarkStart w:id="110" w:name="NumberRef1628215909"/>
        <w:bookmarkStart w:id="111"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bookmarkEnd w:id="108"/>
            <w:bookmarkEnd w:id="109"/>
            <w:bookmarkEnd w:id="110"/>
            <w:bookmarkEnd w:id="111"/>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4F1140"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3262062073"/>
        <w:bookmarkStart w:id="114"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4F114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2075611353"/>
        <w:bookmarkStart w:id="116"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4F1140"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7"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4F1140"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4F1140"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4F1140"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4F1140"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4F1140"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8"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9" w:name="NumberRef4579714537"/>
        <w:bookmarkStart w:id="120" w:name="NumberRef6779477000"/>
        <w:bookmarkStart w:id="121"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4F1140"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2" w:name="NumberRef3789025545"/>
        <w:bookmarkStart w:id="123" w:name="NumberRef2896650434"/>
        <w:bookmarkStart w:id="124" w:name="NumberRef979738235"/>
        <w:bookmarkStart w:id="125" w:name="NumberRef5024539232"/>
        <w:bookmarkStart w:id="126" w:name="NumberRef6570549607"/>
        <w:bookmarkStart w:id="127"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bookmarkEnd w:id="125"/>
            <w:bookmarkEnd w:id="126"/>
            <w:bookmarkEnd w:id="127"/>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4F114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4F114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4F114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4F1140"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4F1140"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4F1140"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4F1140"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4F1140"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4F114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4F1140"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8"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9" w:name="_4.3.1_Example:_Focusing"/>
      <w:bookmarkEnd w:id="129"/>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0"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4F114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31"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r w:rsidR="00200A23" w:rsidRPr="00757137" w14:paraId="7478D7CB" w14:textId="77777777" w:rsidTr="00200A23">
        <w:tc>
          <w:tcPr>
            <w:tcW w:w="7910" w:type="dxa"/>
            <w:shd w:val="clear" w:color="auto" w:fill="auto"/>
            <w:vAlign w:val="center"/>
          </w:tcPr>
          <w:p w14:paraId="3E699359" w14:textId="1E4E2FE1" w:rsidR="00200A23" w:rsidRPr="00757137" w:rsidRDefault="004F114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2"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p>
        </w:tc>
      </w:tr>
      <w:tr w:rsidR="00F84D7B" w:rsidRPr="00757137" w14:paraId="5DCF65F0" w14:textId="77777777" w:rsidTr="00F84D7B">
        <w:tc>
          <w:tcPr>
            <w:tcW w:w="7910" w:type="dxa"/>
            <w:shd w:val="clear" w:color="auto" w:fill="auto"/>
            <w:vAlign w:val="center"/>
          </w:tcPr>
          <w:p w14:paraId="037533A7" w14:textId="42AD9792" w:rsidR="00F84D7B"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3" w:name="NumberRef6276420355"/>
        <w:bookmarkStart w:id="134" w:name="NumberRef4284563661"/>
        <w:bookmarkStart w:id="135" w:name="NumberRef5610401034"/>
        <w:bookmarkStart w:id="136" w:name="NumberRef4596408010"/>
        <w:bookmarkStart w:id="137"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bookmarkEnd w:id="134"/>
            <w:bookmarkEnd w:id="135"/>
            <w:bookmarkEnd w:id="136"/>
            <w:bookmarkEnd w:id="137"/>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4F114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4F114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8" w:name="NumberRef6944853067"/>
        <w:bookmarkStart w:id="139"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40"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40"/>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1" w:name="NumberRef3534726501"/>
        <w:bookmarkStart w:id="142"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4F114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3"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4F114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4"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5"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6"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4F1140"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4F114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7" w:name="NumberRef4629800320"/>
        <w:bookmarkStart w:id="148"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4F114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4F114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4F1140"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9"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4F1140"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50" w:name="NumberRef9790779352"/>
        <w:bookmarkStart w:id="151"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2"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2"/>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4F1140"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3" w:name="NumberRef8274118304"/>
        <w:bookmarkStart w:id="154"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4F1140"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5"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5"/>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6" w:name="NumberRef3570231199"/>
        <w:bookmarkStart w:id="157"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4F1140"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8"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9"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9"/>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4F114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4F1140"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4F1140"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60" w:name="NumberRef6789133549"/>
        <w:bookmarkStart w:id="161" w:name="NumberRef896413922"/>
        <w:bookmarkStart w:id="162" w:name="NumberRef2076272964"/>
        <w:bookmarkStart w:id="163" w:name="NumberRef4804747105"/>
        <w:bookmarkStart w:id="164"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bookmarkEnd w:id="163"/>
            <w:bookmarkEnd w:id="164"/>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4F1140"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5"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4F1140"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4F1140"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6" w:name="NumberRef1499810815"/>
        <w:bookmarkStart w:id="167" w:name="NumberRef7043957710"/>
        <w:bookmarkStart w:id="168" w:name="NumberRef9287859797"/>
        <w:bookmarkStart w:id="169" w:name="NumberRef5302125216"/>
        <w:bookmarkStart w:id="170" w:name="NumberRef3297359347"/>
        <w:bookmarkStart w:id="171" w:name="NumberRef7901288867"/>
        <w:bookmarkStart w:id="172" w:name="NumberRef2546018958"/>
        <w:bookmarkStart w:id="173" w:name="NumberRef3406065702"/>
        <w:bookmarkStart w:id="174"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bookmarkEnd w:id="167"/>
            <w:bookmarkEnd w:id="168"/>
            <w:bookmarkEnd w:id="169"/>
            <w:bookmarkEnd w:id="170"/>
            <w:bookmarkEnd w:id="171"/>
            <w:bookmarkEnd w:id="172"/>
            <w:bookmarkEnd w:id="173"/>
            <w:bookmarkEnd w:id="174"/>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5"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5"/>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76"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6"/>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4F1140"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4F1140"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7"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7"/>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4F114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8" w:name="NumberRef7577292919"/>
        <w:bookmarkStart w:id="179" w:name="NumberRef4018420577"/>
        <w:bookmarkStart w:id="180" w:name="NumberRef4618743658"/>
        <w:bookmarkStart w:id="181" w:name="NumberRef4921656251"/>
        <w:bookmarkStart w:id="182"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bookmarkEnd w:id="180"/>
            <w:bookmarkEnd w:id="181"/>
            <w:bookmarkEnd w:id="182"/>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3"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4F1140"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4" w:name="NumberRef954290628"/>
        <w:bookmarkStart w:id="185" w:name="NumberRef449338555"/>
        <w:bookmarkStart w:id="186"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4F1140"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7" w:name="NumberRef5897925496"/>
        <w:bookmarkStart w:id="188" w:name="NumberRef2729423642"/>
        <w:bookmarkStart w:id="189" w:name="NumberRef6736466885"/>
        <w:bookmarkStart w:id="190" w:name="NumberRef2972580194"/>
        <w:bookmarkStart w:id="191" w:name="NumberRef2352822423"/>
        <w:bookmarkStart w:id="192" w:name="NumberRef4824280739"/>
        <w:bookmarkStart w:id="193"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bookmarkEnd w:id="188"/>
            <w:bookmarkEnd w:id="189"/>
            <w:bookmarkEnd w:id="190"/>
            <w:bookmarkEnd w:id="191"/>
            <w:bookmarkEnd w:id="192"/>
            <w:bookmarkEnd w:id="193"/>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194"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4F1140"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4F1140"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4F1140"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5"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4F1140"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6"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7"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7"/>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4F1140"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4F1140"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8"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4F1140"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9"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4F1140"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00" w:name="NumberRef9276165366"/>
        <w:bookmarkStart w:id="201" w:name="NumberRef979298353"/>
        <w:bookmarkStart w:id="202" w:name="NumberRef4438624978"/>
        <w:bookmarkStart w:id="203"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4F1140"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4"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5"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5"/>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06"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7"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7"/>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8" w:name="Table_4_3"/>
            <w:r>
              <w:rPr>
                <w:rFonts w:ascii="Times New Roman" w:hAnsi="Times New Roman" w:cs="Times New Roman"/>
                <w:b/>
                <w:color w:val="0070C0"/>
              </w:rPr>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8"/>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9"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9"/>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4F1140"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4F1140"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4F1140"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4F1140"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10"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10"/>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45524908"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 xml:space="preserve">contrast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5jmmm99to","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753D2C" w:rsidRPr="00753D2C">
        <w:rPr>
          <w:rFonts w:ascii="Times New Roman" w:hAnsi="Times New Roman" w:cs="Times New Roman"/>
          <w:szCs w:val="24"/>
        </w:rPr>
        <w:t> [86]</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50015238"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11"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11"/>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753D2C">
              <w:rPr>
                <w:rFonts w:ascii="Times New Roman" w:hAnsi="Times New Roman" w:cs="Times New Roman"/>
                <w:szCs w:val="24"/>
              </w:rPr>
              <w:instrText xml:space="preserve"> ADDIN ZOTERO_ITEM CSL_CITATION {"citationID":"gu3m2v6k2","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753D2C" w:rsidRPr="00753D2C">
              <w:rPr>
                <w:rFonts w:ascii="Times New Roman" w:hAnsi="Times New Roman" w:cs="Times New Roman"/>
                <w:szCs w:val="24"/>
              </w:rPr>
              <w:t> [86]</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3A466DB0"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26jit17vuu","properties":{"formattedCitation":"{\\rtf \\uc0\\u160{}[85,87]}","plainCitation":" [85,87]"},"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2","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5,87]</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1v1is8bo70","properties":{"formattedCitation":"{\\rtf \\uc0\\u160{}[86,88,89]}","plainCitation":" [86,88,8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6,88,89]</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12"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12"/>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31F6167D"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394E74">
        <w:rPr>
          <w:rFonts w:ascii="Times New Roman" w:hAnsi="Times New Roman"/>
        </w:rPr>
        <w:instrText xml:space="preserve"> ADDIN ZOTERO_ITEM CSL_CITATION {"citationID":"t8rl43a7b","properties":{"formattedCitation":"{\\rtf \\uc0\\u160{}[90]}","plainCitation":" [9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394E74" w:rsidRPr="00394E74">
        <w:rPr>
          <w:rFonts w:ascii="Times New Roman" w:hAnsi="Times New Roman" w:cs="Times New Roman"/>
          <w:szCs w:val="24"/>
        </w:rPr>
        <w:t> [90]</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B40C96">
        <w:rPr>
          <w:rFonts w:ascii="Times New Roman" w:hAnsi="Times New Roman"/>
          <w:i/>
        </w:rPr>
        <w:instrText xml:space="preserve"> ADDIN ZOTERO_ITEM CSL_CITATION {"citationID":"a1fa7oqt0","properties":{"formattedCitation":"{\\rtf \\uc0\\u160{}[91]}","plainCitation":" [9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B40C96" w:rsidRPr="00B40C96">
        <w:rPr>
          <w:rFonts w:ascii="Times New Roman" w:hAnsi="Times New Roman" w:cs="Times New Roman"/>
          <w:szCs w:val="24"/>
        </w:rPr>
        <w:t> [91]</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4F1140"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13"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13"/>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4F1140"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14"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14"/>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4F1140"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4F1140"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4F1140"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15"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15"/>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4F1140"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6"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16"/>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4F1140"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7"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17"/>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4F1140"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18"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18"/>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4F1140"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19"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19"/>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4F1140"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20"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20"/>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4F1140"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21" w:name="NumberRef1556630731"/>
        <w:bookmarkStart w:id="222"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21"/>
            <w:bookmarkEnd w:id="222"/>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23" w:name="NumberRef4744591713"/>
        <w:bookmarkStart w:id="224" w:name="NumberRef2572676539"/>
        <w:bookmarkStart w:id="225"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23"/>
            <w:bookmarkEnd w:id="224"/>
            <w:bookmarkEnd w:id="225"/>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4F1140"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4F1140"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4F1140"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25B1DFE2"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2m02brvdu2","properties":{"formattedCitation":"{\\rtf \\uc0\\u160{}[92]}","plainCitation":" [9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2]</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26"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26"/>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0F87BB1C"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lsgui961","properties":{"formattedCitation":"{\\rtf \\uc0\\u160{}[93]}","plainCitation":" [93]"},"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73E01C"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B8551C">
        <w:rPr>
          <w:rFonts w:ascii="Times New Roman" w:hAnsi="Times New Roman" w:cs="Times New Roman"/>
          <w:i/>
        </w:rPr>
        <w:instrText xml:space="preserve"> ADDIN ZOTERO_ITEM CSL_CITATION {"citationID":"1j3gc5k835","properties":{"formattedCitation":"{\\rtf \\uc0\\u160{}[94]}","plainCitation":" [94]"},"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B8551C" w:rsidRPr="00B8551C">
        <w:rPr>
          <w:rFonts w:ascii="Times New Roman" w:hAnsi="Times New Roman" w:cs="Times New Roman"/>
          <w:szCs w:val="24"/>
        </w:rPr>
        <w:t> [94]</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4F1140"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27"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27"/>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4F1140"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4F1140"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4F1140"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28"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28"/>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4FD9DF0B"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4oncn7tji","properties":{"formattedCitation":"{\\rtf \\uc0\\u160{}[86,88]}","plainCitation":" [86,88]"},"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6,88]</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4F1140"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4F1140"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29"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29"/>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30" w:name="OLE_LINK3"/>
      <w:bookmarkStart w:id="231"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30"/>
      <w:bookmarkEnd w:id="231"/>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66CEEF0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BF0E44">
        <w:rPr>
          <w:rFonts w:ascii="Times New Roman" w:hAnsi="Times New Roman" w:cs="Times New Roman"/>
        </w:rPr>
        <w:t xml:space="preserve"> to capture high quality iris images of the required resolution</w:t>
      </w:r>
      <w:r>
        <w:rPr>
          <w:rFonts w:ascii="Times New Roman" w:hAnsi="Times New Roman" w:cs="Times New Roman"/>
        </w:rPr>
        <w:t xml:space="preserve"> 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greatly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was to investigate the depth of field problem pertinent to iris acquisition</w:t>
      </w:r>
      <w:r w:rsidR="002234D1">
        <w:rPr>
          <w:rFonts w:ascii="Times New Roman" w:hAnsi="Times New Roman" w:cs="Times New Roman"/>
        </w:rPr>
        <w:t xml:space="preserve"> and propose a </w:t>
      </w:r>
      <w:r w:rsidR="00577B85">
        <w:rPr>
          <w:rFonts w:ascii="Times New Roman" w:hAnsi="Times New Roman" w:cs="Times New Roman"/>
        </w:rPr>
        <w:t xml:space="preserve">strategy </w:t>
      </w:r>
      <w:r w:rsidR="002234D1">
        <w:rPr>
          <w:rFonts w:ascii="Times New Roman" w:hAnsi="Times New Roman" w:cs="Times New Roman"/>
        </w:rPr>
        <w:t>that can significantly improve</w:t>
      </w:r>
      <w:r w:rsidR="00577B85">
        <w:rPr>
          <w:rFonts w:ascii="Times New Roman" w:hAnsi="Times New Roman" w:cs="Times New Roman"/>
        </w:rPr>
        <w:t xml:space="preserve"> the capture volume while being scalable and computationally efficient.</w:t>
      </w:r>
    </w:p>
    <w:p w14:paraId="19F3B72B" w14:textId="77777777" w:rsidR="0088563B" w:rsidRDefault="004F4737"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Following a </w:t>
      </w:r>
      <w:r w:rsidR="00577B85">
        <w:rPr>
          <w:rFonts w:ascii="Times New Roman" w:hAnsi="Times New Roman" w:cs="Times New Roman"/>
        </w:rPr>
        <w:t>comprehensive survey of the state of the art techniques for improving the capture volume of iris acquisition systems we found</w:t>
      </w:r>
      <w:r>
        <w:rPr>
          <w:rFonts w:ascii="Times New Roman" w:hAnsi="Times New Roman" w:cs="Times New Roman"/>
        </w:rPr>
        <w:t xml:space="preserve"> that</w:t>
      </w:r>
      <w:r w:rsidR="00D11ADF">
        <w:rPr>
          <w:rFonts w:ascii="Times New Roman" w:hAnsi="Times New Roman" w:cs="Times New Roman"/>
        </w:rPr>
        <w:t xml:space="preserve"> there are broadly two main types of solutions that claim to significantly increase the capture volume.  The first type of solutions involves using multiple cameras that combine narrow and wide field of views.  Additionally, they employ multiple cameras to expand the total field of view of the iris acquisition system.  These solutions tend to be complex in terms of operation and are usually expensive.  The second type of solutions </w:t>
      </w:r>
      <w:r w:rsidR="0088563B">
        <w:rPr>
          <w:rFonts w:ascii="Times New Roman" w:hAnsi="Times New Roman" w:cs="Times New Roman"/>
        </w:rPr>
        <w:t>employ computational imaging techniques, namely cubic phase masks, to make the impulse response (point spread function) greatly invariant to defocus so that a suitable inverse filtering technique can be used to recover fine spatial frequency information of the scene across a large depth.  These systems are usually plagued by noise, and tend to have high computational complexity.</w:t>
      </w:r>
    </w:p>
    <w:p w14:paraId="69B69A90" w14:textId="270B993F"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imaging as a possible solution.  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form sharp images of scenes consisting of </w:t>
      </w:r>
      <w:r w:rsidR="002806D3">
        <w:rPr>
          <w:rFonts w:ascii="Times New Roman" w:hAnsi="Times New Roman" w:cs="Times New Roman"/>
        </w:rPr>
        <w:t>near</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Technically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but changing</w:t>
      </w:r>
      <w:r w:rsidR="002B151C">
        <w:rPr>
          <w:rFonts w:ascii="Times New Roman" w:hAnsi="Times New Roman" w:cs="Times New Roman"/>
        </w:rPr>
        <w:t xml:space="preserve"> the orientation of the plane of sharp focus gives the impression of extended depth of field. </w:t>
      </w:r>
      <w:r w:rsidR="00697C12">
        <w:rPr>
          <w:rFonts w:ascii="Times New Roman" w:hAnsi="Times New Roman" w:cs="Times New Roman"/>
        </w:rPr>
        <w:t xml:space="preserve"> </w:t>
      </w:r>
    </w:p>
    <w:p w14:paraId="4C6D7EC0" w14:textId="61A30E5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 no more or no less accurate then existing thick lens models of Scheimpflug imaging that abstract the lens usi</w:t>
      </w:r>
      <w:r w:rsidR="00D7040D">
        <w:rPr>
          <w:rFonts w:ascii="Times New Roman" w:hAnsi="Times New Roman" w:cs="Times New Roman"/>
        </w:rPr>
        <w:t xml:space="preserve">ng the principal planes., </w:t>
      </w:r>
      <w:r w:rsidR="00D7040D" w:rsidRPr="00D7040D">
        <w:rPr>
          <w:rFonts w:ascii="Times New Roman" w:hAnsi="Times New Roman" w:cs="Times New Roman"/>
        </w:rPr>
        <w:t>yet it is better suited for predicting the nature of warping in the image when we rotate the lens about an arbitrary point along the optical axis.</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 with the image coordinates obtained through ray tracing in Zemax for randomly generated systems.  Further, w</w:t>
      </w:r>
      <w:r w:rsidR="00D7040D">
        <w:rPr>
          <w:rFonts w:ascii="Times New Roman" w:hAnsi="Times New Roman" w:cs="Times New Roman"/>
        </w:rPr>
        <w:t xml:space="preserve">e showed that the general model readily reduces to simpler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     </w:t>
      </w:r>
    </w:p>
    <w:p w14:paraId="1C103569" w14:textId="047F977D"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the model lead to the discovery of the conditions required for computationally synthesizing extended depth of field imagery</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907248">
        <w:rPr>
          <w:rFonts w:ascii="Times New Roman" w:hAnsi="Times New Roman" w:cs="Times New Roman"/>
        </w:rPr>
        <w:t xml:space="preserve"> We called this new computational 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existing focus stacking method for </w:t>
      </w:r>
      <w:r w:rsidR="00845928">
        <w:rPr>
          <w:rFonts w:ascii="Times New Roman" w:hAnsi="Times New Roman" w:cs="Times New Roman"/>
        </w:rPr>
        <w:t>conventional</w:t>
      </w:r>
      <w:r w:rsidR="000F0A3F">
        <w:rPr>
          <w:rFonts w:ascii="Times New Roman" w:hAnsi="Times New Roman" w:cs="Times New Roman"/>
        </w:rPr>
        <w:t xml:space="preserve"> cameras, the central concept of the method originated from insights gleaned from the new geometric model derived in this work.  In theory, the extension of depth of field possible using the angular focus stacking method is unbounded</w:t>
      </w:r>
      <w:r w:rsidR="00E50BD6">
        <w:rPr>
          <w:rFonts w:ascii="Times New Roman" w:hAnsi="Times New Roman" w:cs="Times New Roman"/>
        </w:rPr>
        <w:t xml:space="preserve">; however, the number of image required to capture for generating an extended depth of field image increases.  In Sec. 5.3 we demonstrated the angular focus stacking method using a simulation set up in Zemax. </w:t>
      </w:r>
      <w:r w:rsidR="00845928">
        <w:rPr>
          <w:rFonts w:ascii="Times New Roman" w:hAnsi="Times New Roman" w:cs="Times New Roman"/>
        </w:rPr>
        <w:t xml:space="preserve"> </w:t>
      </w:r>
    </w:p>
    <w:p w14:paraId="644517D1" w14:textId="585B0B18" w:rsidR="00EB7A34"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Sec 5.2,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Therefore, the image registration process is exact and efficient.</w:t>
      </w:r>
      <w:r>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Sec 5.4; yet it is simple, easily scalable and computationally efficient.   </w:t>
      </w:r>
      <w:r>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4E2CA0E" w:rsidR="002921DE" w:rsidRDefault="00845928" w:rsidP="00922962">
      <w:pPr>
        <w:spacing w:after="0" w:line="480" w:lineRule="auto"/>
        <w:jc w:val="both"/>
        <w:rPr>
          <w:rFonts w:ascii="Times New Roman" w:hAnsi="Times New Roman" w:cs="Times New Roman"/>
        </w:rPr>
      </w:pPr>
      <w:r>
        <w:rPr>
          <w:rFonts w:ascii="Times New Roman" w:hAnsi="Times New Roman" w:cs="Times New Roman"/>
        </w:rPr>
        <w:t xml:space="preserve">We have invented a simple method </w:t>
      </w:r>
      <w:r w:rsidR="00B43382">
        <w:rPr>
          <w:rFonts w:ascii="Times New Roman" w:hAnsi="Times New Roman" w:cs="Times New Roman"/>
        </w:rPr>
        <w:t>that can significantly (in theory, unboundedly)</w:t>
      </w:r>
      <w:r>
        <w:rPr>
          <w:rFonts w:ascii="Times New Roman" w:hAnsi="Times New Roman" w:cs="Times New Roman"/>
        </w:rPr>
        <w:t xml:space="preserve"> </w:t>
      </w:r>
      <w:r w:rsidR="00B43382">
        <w:rPr>
          <w:rFonts w:ascii="Times New Roman" w:hAnsi="Times New Roman" w:cs="Times New Roman"/>
        </w:rPr>
        <w:t xml:space="preserve">extend the depth of field of iris acquisition systems.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1) the subject 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whereas the effects of 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497F463F"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 xml:space="preserve">6.4 Direction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If we pivot the lens about the center of the entrance pupil, the viewpoint doesn’t change when we rotate the lens.  However, the plane of sharp focus sweeps through the scene per the Scheimpflug principle.  Is it possible to generate a depth map using the information about the 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0334103D"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left out diffraction analysis for this work (as discussed in Sec. 6.3),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1B88F2BD"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degrees of freedom for imaging then just 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Sec. 3.7.1).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4F1140"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32" w:name="equ_A1_1"/>
              <m:d>
                <m:dPr>
                  <m:ctrlPr>
                    <w:rPr>
                      <w:rFonts w:ascii="Cambria Math" w:hAnsi="Cambria Math" w:cs="Times New Roman"/>
                      <w:i/>
                    </w:rPr>
                  </m:ctrlPr>
                </m:dPr>
                <m:e>
                  <m:r>
                    <w:rPr>
                      <w:rFonts w:ascii="Cambria Math" w:hAnsi="Cambria Math" w:cs="Times New Roman"/>
                    </w:rPr>
                    <m:t>A1.1</m:t>
                  </m:r>
                </m:e>
              </m:d>
              <w:bookmarkEnd w:id="23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4F1140"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3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33"/>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4F114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4F114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4F1140"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34" w:name="equ_A1_5"/>
              <m:d>
                <m:dPr>
                  <m:ctrlPr>
                    <w:rPr>
                      <w:rFonts w:ascii="Cambria Math" w:hAnsi="Cambria Math"/>
                      <w:i/>
                    </w:rPr>
                  </m:ctrlPr>
                </m:dPr>
                <m:e>
                  <m:r>
                    <w:rPr>
                      <w:rFonts w:ascii="Cambria Math" w:hAnsi="Cambria Math"/>
                    </w:rPr>
                    <m:t>A1.5</m:t>
                  </m:r>
                </m:e>
              </m:d>
              <w:bookmarkEnd w:id="234"/>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4F1140"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4F114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3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35"/>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4F114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4F1140"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4F1140"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4F1140"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4F1140"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4F1140"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4F114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36" w:name="_Appendix_A.2_The"/>
      <w:bookmarkEnd w:id="236"/>
      <w:r w:rsidRPr="00041804">
        <w:rPr>
          <w:rFonts w:ascii="Times New Roman" w:eastAsiaTheme="minorEastAsia" w:hAnsi="Times New Roman" w:cs="Times New Roman"/>
          <w:b/>
          <w:color w:val="auto"/>
          <w:sz w:val="22"/>
          <w:szCs w:val="22"/>
        </w:rPr>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4F1140"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3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3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4F1140"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3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38"/>
            </m:e>
          </m:eqArr>
        </m:oMath>
      </m:oMathPara>
    </w:p>
    <w:p w14:paraId="5F170EEB" w14:textId="5428C1F9" w:rsidR="002703E6" w:rsidRPr="002703E6"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4F1140"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4F1140"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4F1140"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39" w:name="_Appendix_B.1_Derivation"/>
      <w:bookmarkEnd w:id="23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4F1140"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4F1140"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4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4F1140"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4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4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4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4F1140"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4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4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4F1140"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4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44"/>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4F1140"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4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45"/>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4F1140"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4F1140"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46" w:name="equ_B1_6"/>
              <m:d>
                <m:dPr>
                  <m:ctrlPr>
                    <w:rPr>
                      <w:rFonts w:ascii="Cambria Math" w:hAnsi="Cambria Math" w:cs="Times New Roman"/>
                      <w:i/>
                    </w:rPr>
                  </m:ctrlPr>
                </m:dPr>
                <m:e>
                  <m:r>
                    <w:rPr>
                      <w:rFonts w:ascii="Cambria Math" w:hAnsi="Cambria Math" w:cs="Times New Roman"/>
                    </w:rPr>
                    <m:t>B1.6</m:t>
                  </m:r>
                </m:e>
              </m:d>
              <w:bookmarkEnd w:id="24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4F1140"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4F1140"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4F1140"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47" w:name="_Appendix_B.2_A"/>
      <w:bookmarkEnd w:id="24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4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4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4D300BC4"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2nttnb5s16","properties":{"formattedCitation":"{\\rtf \\uc0\\u160{}[95]}","plainCitation":" [95]"},"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95]</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4F1140"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4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4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4F1140"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5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50"/>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51" w:name="equ_B2_3"/>
              <m:d>
                <m:dPr>
                  <m:ctrlPr>
                    <w:rPr>
                      <w:rFonts w:ascii="Cambria Math" w:hAnsi="Cambria Math" w:cs="Times New Roman"/>
                      <w:i/>
                    </w:rPr>
                  </m:ctrlPr>
                </m:dPr>
                <m:e>
                  <m:r>
                    <w:rPr>
                      <w:rFonts w:ascii="Cambria Math" w:hAnsi="Cambria Math" w:cs="Times New Roman"/>
                    </w:rPr>
                    <m:t>B2.3</m:t>
                  </m:r>
                </m:e>
              </m:d>
              <w:bookmarkEnd w:id="251"/>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4F1140"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52" w:name="equ_B2_5"/>
              <m:d>
                <m:dPr>
                  <m:ctrlPr>
                    <w:rPr>
                      <w:rFonts w:ascii="Cambria Math" w:hAnsi="Cambria Math" w:cs="Times New Roman"/>
                      <w:i/>
                    </w:rPr>
                  </m:ctrlPr>
                </m:dPr>
                <m:e>
                  <m:r>
                    <w:rPr>
                      <w:rFonts w:ascii="Cambria Math" w:hAnsi="Cambria Math" w:cs="Times New Roman"/>
                    </w:rPr>
                    <m:t>B2.5</m:t>
                  </m:r>
                </m:e>
              </m:d>
              <w:bookmarkEnd w:id="25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4F114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5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5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4F1140"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5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54"/>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4F1140"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4F1140"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55" w:name="equ_B2_9"/>
              <m:d>
                <m:dPr>
                  <m:ctrlPr>
                    <w:rPr>
                      <w:rFonts w:ascii="Cambria Math" w:hAnsi="Cambria Math" w:cs="Times New Roman"/>
                      <w:i/>
                    </w:rPr>
                  </m:ctrlPr>
                </m:dPr>
                <m:e>
                  <m:r>
                    <w:rPr>
                      <w:rFonts w:ascii="Cambria Math" w:hAnsi="Cambria Math" w:cs="Times New Roman"/>
                    </w:rPr>
                    <m:t>B2.9</m:t>
                  </m:r>
                </m:e>
              </m:d>
              <w:bookmarkEnd w:id="255"/>
              <m:ctrlPr>
                <w:rPr>
                  <w:rFonts w:ascii="Cambria Math" w:eastAsiaTheme="minorEastAsia" w:hAnsi="Cambria Math" w:cs="Times New Roman"/>
                  <w:i/>
                </w:rPr>
              </m:ctrlPr>
            </m:e>
          </m:eqArr>
        </m:oMath>
      </m:oMathPara>
    </w:p>
    <w:p w14:paraId="2319253A" w14:textId="3038533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ADDIN ZOTERO_ITEM CSL_CITATION {"citationID":"1vdbd1he5","properties":{"formattedCitation":"{\\rtf \\uc0\\u160{}[96]}","plainCitation":" [96]"},"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A708D3" w:rsidRPr="00A708D3">
        <w:rPr>
          <w:rFonts w:ascii="Times New Roman" w:hAnsi="Times New Roman" w:cs="Times New Roman"/>
          <w:szCs w:val="24"/>
        </w:rPr>
        <w:t> [96]</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4F1140"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56" w:name="equ_B2_10"/>
              <m:d>
                <m:dPr>
                  <m:ctrlPr>
                    <w:rPr>
                      <w:rFonts w:ascii="Cambria Math" w:hAnsi="Cambria Math" w:cs="Times New Roman"/>
                      <w:i/>
                    </w:rPr>
                  </m:ctrlPr>
                </m:dPr>
                <m:e>
                  <m:r>
                    <w:rPr>
                      <w:rFonts w:ascii="Cambria Math" w:hAnsi="Cambria Math" w:cs="Times New Roman"/>
                    </w:rPr>
                    <m:t>B2.10</m:t>
                  </m:r>
                </m:e>
              </m:d>
              <w:bookmarkEnd w:id="256"/>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57" w:name="_Appendix_C.1_Distribution"/>
      <w:bookmarkEnd w:id="257"/>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4F1140"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58" w:name="equ_C1_1"/>
              <m:d>
                <m:dPr>
                  <m:ctrlPr>
                    <w:rPr>
                      <w:rFonts w:ascii="Cambria Math" w:hAnsi="Cambria Math" w:cs="Times New Roman"/>
                      <w:i/>
                    </w:rPr>
                  </m:ctrlPr>
                </m:dPr>
                <m:e>
                  <m:r>
                    <w:rPr>
                      <w:rFonts w:ascii="Cambria Math" w:hAnsi="Cambria Math" w:cs="Times New Roman"/>
                    </w:rPr>
                    <m:t>C1.1</m:t>
                  </m:r>
                </m:e>
              </m:d>
              <w:bookmarkEnd w:id="25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4F1140"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5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5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4F1140"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4F1140"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4F1140"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4F1140"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BBA37" w14:textId="77777777" w:rsidR="004F1140" w:rsidRDefault="004F1140" w:rsidP="00165E15">
      <w:pPr>
        <w:spacing w:after="0" w:line="240" w:lineRule="auto"/>
      </w:pPr>
      <w:r>
        <w:separator/>
      </w:r>
    </w:p>
  </w:endnote>
  <w:endnote w:type="continuationSeparator" w:id="0">
    <w:p w14:paraId="56004600" w14:textId="77777777" w:rsidR="004F1140" w:rsidRDefault="004F114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337C77F" w:rsidR="00396FC2" w:rsidRDefault="00396FC2"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314C34">
          <w:rPr>
            <w:rFonts w:ascii="Times New Roman" w:hAnsi="Times New Roman" w:cs="Times New Roman"/>
            <w:noProof/>
            <w:color w:val="000000" w:themeColor="text1"/>
          </w:rPr>
          <w:t>21</w:t>
        </w:r>
        <w:r w:rsidRPr="002D6DAC">
          <w:rPr>
            <w:rFonts w:ascii="Times New Roman" w:hAnsi="Times New Roman" w:cs="Times New Roman"/>
            <w:noProof/>
            <w:color w:val="000000" w:themeColor="text1"/>
          </w:rPr>
          <w:fldChar w:fldCharType="end"/>
        </w:r>
      </w:p>
    </w:sdtContent>
  </w:sdt>
  <w:p w14:paraId="23DC7B5E" w14:textId="77777777" w:rsidR="00396FC2" w:rsidRDefault="00396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C6BA5" w14:textId="77777777" w:rsidR="004F1140" w:rsidRDefault="004F1140" w:rsidP="00165E15">
      <w:pPr>
        <w:spacing w:after="0" w:line="240" w:lineRule="auto"/>
      </w:pPr>
      <w:r>
        <w:separator/>
      </w:r>
    </w:p>
  </w:footnote>
  <w:footnote w:type="continuationSeparator" w:id="0">
    <w:p w14:paraId="0056A89F" w14:textId="77777777" w:rsidR="004F1140" w:rsidRDefault="004F1140" w:rsidP="00165E15">
      <w:pPr>
        <w:spacing w:after="0" w:line="240" w:lineRule="auto"/>
      </w:pPr>
      <w:r>
        <w:continuationSeparator/>
      </w:r>
    </w:p>
  </w:footnote>
  <w:footnote w:id="1">
    <w:p w14:paraId="72686980" w14:textId="77777777" w:rsidR="00396FC2" w:rsidRDefault="00396FC2"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396FC2" w:rsidRPr="006118AE" w:rsidRDefault="00396FC2"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396FC2" w:rsidRPr="00261509" w:rsidRDefault="00396FC2">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507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0F5D"/>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517A"/>
    <w:rsid w:val="00285779"/>
    <w:rsid w:val="002858C3"/>
    <w:rsid w:val="002875E0"/>
    <w:rsid w:val="00287B32"/>
    <w:rsid w:val="00290874"/>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410E"/>
    <w:rsid w:val="004E6109"/>
    <w:rsid w:val="004E6186"/>
    <w:rsid w:val="004E6400"/>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A76F9"/>
    <w:rsid w:val="005B0152"/>
    <w:rsid w:val="005B2413"/>
    <w:rsid w:val="005B2A4F"/>
    <w:rsid w:val="005B2FB4"/>
    <w:rsid w:val="005B35FF"/>
    <w:rsid w:val="005B3611"/>
    <w:rsid w:val="005B4590"/>
    <w:rsid w:val="005B525B"/>
    <w:rsid w:val="005B5F8A"/>
    <w:rsid w:val="005B7A41"/>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E7F"/>
    <w:rsid w:val="00B40C96"/>
    <w:rsid w:val="00B41841"/>
    <w:rsid w:val="00B418F9"/>
    <w:rsid w:val="00B4283E"/>
    <w:rsid w:val="00B42DA2"/>
    <w:rsid w:val="00B4338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5867"/>
    <w:rsid w:val="00C35D77"/>
    <w:rsid w:val="00C36592"/>
    <w:rsid w:val="00C372C6"/>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B7A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099"/>
    <w:rsid w:val="00ED6A2B"/>
    <w:rsid w:val="00ED7581"/>
    <w:rsid w:val="00ED78F9"/>
    <w:rsid w:val="00EE0790"/>
    <w:rsid w:val="00EE2978"/>
    <w:rsid w:val="00EE4796"/>
    <w:rsid w:val="00EE66A8"/>
    <w:rsid w:val="00EE68C8"/>
    <w:rsid w:val="00EE7485"/>
    <w:rsid w:val="00EF0DD3"/>
    <w:rsid w:val="00EF10F4"/>
    <w:rsid w:val="00EF21C6"/>
    <w:rsid w:val="00EF2FE7"/>
    <w:rsid w:val="00EF350C"/>
    <w:rsid w:val="00EF35AC"/>
    <w:rsid w:val="00EF41C1"/>
    <w:rsid w:val="00EF5DCB"/>
    <w:rsid w:val="00EF5F34"/>
    <w:rsid w:val="00EF63D7"/>
    <w:rsid w:val="00EF6C26"/>
    <w:rsid w:val="00EF7651"/>
    <w:rsid w:val="00F0037A"/>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2F3"/>
    <w:rsid w:val="00F17DBF"/>
    <w:rsid w:val="00F20555"/>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8F6B4-9604-409E-AA27-A2B1C343B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0</TotalTime>
  <Pages>51</Pages>
  <Words>76158</Words>
  <Characters>434103</Characters>
  <Application>Microsoft Office Word</Application>
  <DocSecurity>0</DocSecurity>
  <Lines>3617</Lines>
  <Paragraphs>10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06</cp:revision>
  <cp:lastPrinted>2016-08-22T17:18:00Z</cp:lastPrinted>
  <dcterms:created xsi:type="dcterms:W3CDTF">2016-10-25T21:32:00Z</dcterms:created>
  <dcterms:modified xsi:type="dcterms:W3CDTF">2016-11-04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bBWrEqPd"/&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